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EC127F" w14:textId="77777777" w:rsidR="00E10C3B" w:rsidRPr="00267FF2" w:rsidRDefault="00E10C3B" w:rsidP="00E10C3B">
      <w:pPr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Supplementary file 3</w:t>
      </w:r>
      <w:r w:rsidRPr="00267FF2">
        <w:rPr>
          <w:rFonts w:ascii="Times New Roman" w:eastAsia="Times New Roman" w:hAnsi="Times New Roman" w:cs="Times New Roman"/>
          <w:color w:val="000000"/>
          <w:sz w:val="24"/>
          <w:szCs w:val="24"/>
        </w:rPr>
        <w:t>: Socio-demographic profile of Tobacco users in low and moderate to high risk of substance involvement.  (n=431)</w:t>
      </w:r>
    </w:p>
    <w:tbl>
      <w:tblPr>
        <w:tblW w:w="907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62"/>
        <w:gridCol w:w="1710"/>
        <w:gridCol w:w="1847"/>
        <w:gridCol w:w="1496"/>
        <w:gridCol w:w="1556"/>
      </w:tblGrid>
      <w:tr w:rsidR="00E10C3B" w:rsidRPr="00267FF2" w14:paraId="6985F464" w14:textId="77777777" w:rsidTr="00481F2D">
        <w:trPr>
          <w:trHeight w:val="796"/>
        </w:trPr>
        <w:tc>
          <w:tcPr>
            <w:tcW w:w="2462" w:type="dxa"/>
            <w:tcBorders>
              <w:bottom w:val="single" w:sz="4" w:space="0" w:color="000000"/>
            </w:tcBorders>
          </w:tcPr>
          <w:p w14:paraId="368E7A70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Socio-demographic </w:t>
            </w:r>
          </w:p>
        </w:tc>
        <w:tc>
          <w:tcPr>
            <w:tcW w:w="1710" w:type="dxa"/>
            <w:tcBorders>
              <w:bottom w:val="single" w:sz="4" w:space="0" w:color="000000"/>
            </w:tcBorders>
          </w:tcPr>
          <w:p w14:paraId="12FBEE89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Low risk</w:t>
            </w:r>
          </w:p>
        </w:tc>
        <w:tc>
          <w:tcPr>
            <w:tcW w:w="1847" w:type="dxa"/>
            <w:tcBorders>
              <w:bottom w:val="single" w:sz="4" w:space="0" w:color="000000"/>
            </w:tcBorders>
          </w:tcPr>
          <w:p w14:paraId="65FABB0F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Moderate risk</w:t>
            </w:r>
          </w:p>
        </w:tc>
        <w:tc>
          <w:tcPr>
            <w:tcW w:w="1496" w:type="dxa"/>
            <w:tcBorders>
              <w:bottom w:val="single" w:sz="4" w:space="0" w:color="000000"/>
            </w:tcBorders>
          </w:tcPr>
          <w:p w14:paraId="5EE71E9E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High risk</w:t>
            </w:r>
          </w:p>
        </w:tc>
        <w:tc>
          <w:tcPr>
            <w:tcW w:w="1556" w:type="dxa"/>
            <w:tcBorders>
              <w:bottom w:val="single" w:sz="4" w:space="0" w:color="000000"/>
            </w:tcBorders>
          </w:tcPr>
          <w:p w14:paraId="638E6A04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p-value*</w:t>
            </w:r>
          </w:p>
        </w:tc>
      </w:tr>
      <w:tr w:rsidR="00E10C3B" w:rsidRPr="00267FF2" w14:paraId="4032EAB7" w14:textId="77777777" w:rsidTr="00481F2D">
        <w:trPr>
          <w:trHeight w:val="398"/>
        </w:trPr>
        <w:tc>
          <w:tcPr>
            <w:tcW w:w="2462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52FD9178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Age </w:t>
            </w:r>
          </w:p>
        </w:tc>
        <w:tc>
          <w:tcPr>
            <w:tcW w:w="1710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64C28D12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47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16AADBA2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96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33B8A580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6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4DB1FC8F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10C3B" w:rsidRPr="00267FF2" w14:paraId="5EE9D670" w14:textId="77777777" w:rsidTr="00481F2D">
        <w:trPr>
          <w:trHeight w:val="398"/>
        </w:trPr>
        <w:tc>
          <w:tcPr>
            <w:tcW w:w="2462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7C63567A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 – 19 years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09F98B06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 (18)</w:t>
            </w: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</w:tcPr>
          <w:p w14:paraId="45570CAB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8 (76.4)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</w:tcPr>
          <w:p w14:paraId="378DCB65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 (5.6)</w:t>
            </w:r>
          </w:p>
        </w:tc>
        <w:tc>
          <w:tcPr>
            <w:tcW w:w="1556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55C0C246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.02</w:t>
            </w:r>
          </w:p>
        </w:tc>
      </w:tr>
      <w:tr w:rsidR="00E10C3B" w:rsidRPr="00267FF2" w14:paraId="4C2152A4" w14:textId="77777777" w:rsidTr="00481F2D">
        <w:trPr>
          <w:trHeight w:val="398"/>
        </w:trPr>
        <w:tc>
          <w:tcPr>
            <w:tcW w:w="2462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4BD46CD0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 – 24 years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2F5F5782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 (9.6)</w:t>
            </w: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</w:tcPr>
          <w:p w14:paraId="77ACD7F0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6 (77.8)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</w:tcPr>
          <w:p w14:paraId="3CE4F77E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 (12.6)</w:t>
            </w:r>
          </w:p>
        </w:tc>
        <w:tc>
          <w:tcPr>
            <w:tcW w:w="1556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36F7666E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10C3B" w:rsidRPr="00267FF2" w14:paraId="581D73E5" w14:textId="77777777" w:rsidTr="00481F2D">
        <w:trPr>
          <w:trHeight w:val="398"/>
        </w:trPr>
        <w:tc>
          <w:tcPr>
            <w:tcW w:w="2462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356C3EC3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Gender</w:t>
            </w:r>
          </w:p>
        </w:tc>
        <w:tc>
          <w:tcPr>
            <w:tcW w:w="1710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14B088DF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47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537F982B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96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60FD9C8F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6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7C6C0C36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10C3B" w:rsidRPr="00267FF2" w14:paraId="3A955850" w14:textId="77777777" w:rsidTr="00481F2D">
        <w:trPr>
          <w:trHeight w:val="398"/>
        </w:trPr>
        <w:tc>
          <w:tcPr>
            <w:tcW w:w="2462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7CF3F0D4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Female 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356AF0A6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 (35.8)</w:t>
            </w: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</w:tcPr>
          <w:p w14:paraId="629EDF0D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 (58.5)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</w:tcPr>
          <w:p w14:paraId="03DFF242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 (5.7)</w:t>
            </w:r>
          </w:p>
        </w:tc>
        <w:tc>
          <w:tcPr>
            <w:tcW w:w="1556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415D7D1B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&lt; 0.01</w:t>
            </w:r>
          </w:p>
        </w:tc>
      </w:tr>
      <w:tr w:rsidR="00E10C3B" w:rsidRPr="00267FF2" w14:paraId="5E016A61" w14:textId="77777777" w:rsidTr="00481F2D">
        <w:trPr>
          <w:trHeight w:val="398"/>
        </w:trPr>
        <w:tc>
          <w:tcPr>
            <w:tcW w:w="2462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0E69D74C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ale 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0D75371C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 (7.9)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64CFDEFF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3 (80.2)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15AAD4D3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5 (11.9)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55B3639D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10C3B" w:rsidRPr="00267FF2" w14:paraId="48066D29" w14:textId="77777777" w:rsidTr="00481F2D">
        <w:trPr>
          <w:trHeight w:val="398"/>
        </w:trPr>
        <w:tc>
          <w:tcPr>
            <w:tcW w:w="2462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775AFE1A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Religion </w:t>
            </w:r>
          </w:p>
        </w:tc>
        <w:tc>
          <w:tcPr>
            <w:tcW w:w="1710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78D316BD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47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551C550F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96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3AF7F8CA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6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56103D24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10C3B" w:rsidRPr="00267FF2" w14:paraId="51A5A902" w14:textId="77777777" w:rsidTr="00481F2D">
        <w:trPr>
          <w:trHeight w:val="398"/>
        </w:trPr>
        <w:tc>
          <w:tcPr>
            <w:tcW w:w="2462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3996AAFE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Hindu 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642A97BB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 (16.4)</w:t>
            </w: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</w:tcPr>
          <w:p w14:paraId="510BC962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3 (79.3)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</w:tcPr>
          <w:p w14:paraId="4C399662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 (4.3)</w:t>
            </w:r>
          </w:p>
        </w:tc>
        <w:tc>
          <w:tcPr>
            <w:tcW w:w="1556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584B0903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&lt;0.01</w:t>
            </w:r>
          </w:p>
        </w:tc>
      </w:tr>
      <w:tr w:rsidR="00E10C3B" w:rsidRPr="00267FF2" w14:paraId="392CD810" w14:textId="77777777" w:rsidTr="00481F2D">
        <w:trPr>
          <w:trHeight w:val="398"/>
        </w:trPr>
        <w:tc>
          <w:tcPr>
            <w:tcW w:w="2462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5B51814D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uslim 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60DA3D10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 (9.5)</w:t>
            </w: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</w:tcPr>
          <w:p w14:paraId="2F6583B4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 (85.7)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</w:tcPr>
          <w:p w14:paraId="647A51A7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 (4.8)</w:t>
            </w:r>
          </w:p>
        </w:tc>
        <w:tc>
          <w:tcPr>
            <w:tcW w:w="1556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439B5586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10C3B" w:rsidRPr="00267FF2" w14:paraId="4525EDD8" w14:textId="77777777" w:rsidTr="00481F2D">
        <w:trPr>
          <w:trHeight w:val="398"/>
        </w:trPr>
        <w:tc>
          <w:tcPr>
            <w:tcW w:w="2462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0869A440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hristian 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57CED4D6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 (2.8)</w:t>
            </w: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</w:tcPr>
          <w:p w14:paraId="34C7E850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3 (72)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</w:tcPr>
          <w:p w14:paraId="74282558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 (25.2)</w:t>
            </w:r>
          </w:p>
        </w:tc>
        <w:tc>
          <w:tcPr>
            <w:tcW w:w="1556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432D8A78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10C3B" w:rsidRPr="00267FF2" w14:paraId="3BDD4E51" w14:textId="77777777" w:rsidTr="00481F2D">
        <w:trPr>
          <w:trHeight w:val="398"/>
        </w:trPr>
        <w:tc>
          <w:tcPr>
            <w:tcW w:w="2462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5B223F8C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Others 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4BECD405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 (9.1)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578EAED0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 (90.9)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17D54A17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 (0)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6C8816BD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10C3B" w:rsidRPr="00267FF2" w14:paraId="64993B8E" w14:textId="77777777" w:rsidTr="00481F2D">
        <w:trPr>
          <w:trHeight w:val="398"/>
        </w:trPr>
        <w:tc>
          <w:tcPr>
            <w:tcW w:w="2462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3412446E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Family type</w:t>
            </w:r>
          </w:p>
        </w:tc>
        <w:tc>
          <w:tcPr>
            <w:tcW w:w="1710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3BD802FB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47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68F73AE9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96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6F9BF3C7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6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4CE41227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10C3B" w:rsidRPr="00267FF2" w14:paraId="621BE375" w14:textId="77777777" w:rsidTr="00481F2D">
        <w:trPr>
          <w:trHeight w:val="398"/>
        </w:trPr>
        <w:tc>
          <w:tcPr>
            <w:tcW w:w="2462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658EAB2C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Nuclear 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2D49A91A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 (11.3)</w:t>
            </w: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</w:tcPr>
          <w:p w14:paraId="7DE9166B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0 (76.4)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</w:tcPr>
          <w:p w14:paraId="720E0E1D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 (12.4)</w:t>
            </w:r>
          </w:p>
        </w:tc>
        <w:tc>
          <w:tcPr>
            <w:tcW w:w="1556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2040697F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3</w:t>
            </w:r>
          </w:p>
        </w:tc>
      </w:tr>
      <w:tr w:rsidR="00E10C3B" w:rsidRPr="00267FF2" w14:paraId="563DF839" w14:textId="77777777" w:rsidTr="00481F2D">
        <w:trPr>
          <w:trHeight w:val="398"/>
        </w:trPr>
        <w:tc>
          <w:tcPr>
            <w:tcW w:w="2462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62F1F3CA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Joint 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772288FC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 (12.3)</w:t>
            </w: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</w:tcPr>
          <w:p w14:paraId="02EE2E60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5 (78.8)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</w:tcPr>
          <w:p w14:paraId="0675D20D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 (8.9)</w:t>
            </w:r>
          </w:p>
        </w:tc>
        <w:tc>
          <w:tcPr>
            <w:tcW w:w="1556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7107E08A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10C3B" w:rsidRPr="00267FF2" w14:paraId="6F963586" w14:textId="77777777" w:rsidTr="00481F2D">
        <w:trPr>
          <w:trHeight w:val="398"/>
        </w:trPr>
        <w:tc>
          <w:tcPr>
            <w:tcW w:w="2462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22687535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Other 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1C652535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 (0)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6F512982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 (90)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17B25677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 (10)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2FABDEFC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10C3B" w:rsidRPr="00267FF2" w14:paraId="14EB6C10" w14:textId="77777777" w:rsidTr="00481F2D">
        <w:trPr>
          <w:trHeight w:val="398"/>
        </w:trPr>
        <w:tc>
          <w:tcPr>
            <w:tcW w:w="4172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7090368F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Currently with family/not</w:t>
            </w:r>
          </w:p>
        </w:tc>
        <w:tc>
          <w:tcPr>
            <w:tcW w:w="1847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678A06E8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96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3537CEF8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6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390BCE05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10C3B" w:rsidRPr="00267FF2" w14:paraId="4FF0481C" w14:textId="77777777" w:rsidTr="00481F2D">
        <w:trPr>
          <w:trHeight w:val="398"/>
        </w:trPr>
        <w:tc>
          <w:tcPr>
            <w:tcW w:w="2462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269D57EA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7D426506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 (11.9)</w:t>
            </w: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</w:tcPr>
          <w:p w14:paraId="772AA025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9 (79.2)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</w:tcPr>
          <w:p w14:paraId="394EAD25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 (8.9)</w:t>
            </w:r>
          </w:p>
        </w:tc>
        <w:tc>
          <w:tcPr>
            <w:tcW w:w="1556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1A55281B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.02</w:t>
            </w:r>
          </w:p>
        </w:tc>
      </w:tr>
      <w:tr w:rsidR="00E10C3B" w:rsidRPr="00267FF2" w14:paraId="330C4FD1" w14:textId="77777777" w:rsidTr="00481F2D">
        <w:trPr>
          <w:trHeight w:val="398"/>
        </w:trPr>
        <w:tc>
          <w:tcPr>
            <w:tcW w:w="2462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500B2BC5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No 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579AF6FD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 (9.6)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6F021A41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5 (72.1)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3EB6215B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 (18.3)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6C2A6FB4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10C3B" w:rsidRPr="00267FF2" w14:paraId="551B6FF3" w14:textId="77777777" w:rsidTr="00481F2D">
        <w:trPr>
          <w:trHeight w:val="398"/>
        </w:trPr>
        <w:tc>
          <w:tcPr>
            <w:tcW w:w="2462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7A5ECF7A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Residence </w:t>
            </w:r>
          </w:p>
        </w:tc>
        <w:tc>
          <w:tcPr>
            <w:tcW w:w="1710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224A7142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47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1CE7C739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96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02D28BCF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6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624A3D38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10C3B" w:rsidRPr="00267FF2" w14:paraId="61DF5A2F" w14:textId="77777777" w:rsidTr="00481F2D">
        <w:trPr>
          <w:trHeight w:val="398"/>
        </w:trPr>
        <w:tc>
          <w:tcPr>
            <w:tcW w:w="2462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18A2AF9F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Rural 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34382148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 (13.8)</w:t>
            </w: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</w:tcPr>
          <w:p w14:paraId="68619BAC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1 (74.2)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</w:tcPr>
          <w:p w14:paraId="039E117F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 (12)</w:t>
            </w:r>
          </w:p>
        </w:tc>
        <w:tc>
          <w:tcPr>
            <w:tcW w:w="1556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6211D9DA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</w:t>
            </w:r>
          </w:p>
        </w:tc>
      </w:tr>
      <w:tr w:rsidR="00E10C3B" w:rsidRPr="00267FF2" w14:paraId="1CA0A370" w14:textId="77777777" w:rsidTr="00481F2D">
        <w:trPr>
          <w:trHeight w:val="398"/>
        </w:trPr>
        <w:tc>
          <w:tcPr>
            <w:tcW w:w="2462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50939CAF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Urban 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49EEB6B9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 (8.9)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65E4A62E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3 (80.8)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0FC81DC9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 (10.3)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0B2B7127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10C3B" w:rsidRPr="00267FF2" w14:paraId="78ED1699" w14:textId="77777777" w:rsidTr="00481F2D">
        <w:trPr>
          <w:trHeight w:val="398"/>
        </w:trPr>
        <w:tc>
          <w:tcPr>
            <w:tcW w:w="2462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59AAB0FD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lastRenderedPageBreak/>
              <w:t>Marital status</w:t>
            </w:r>
          </w:p>
        </w:tc>
        <w:tc>
          <w:tcPr>
            <w:tcW w:w="1710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0454C7AF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47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437D3C05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96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3674758B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6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2CCE144A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10C3B" w:rsidRPr="00267FF2" w14:paraId="3F5DA017" w14:textId="77777777" w:rsidTr="00481F2D">
        <w:trPr>
          <w:trHeight w:val="398"/>
        </w:trPr>
        <w:tc>
          <w:tcPr>
            <w:tcW w:w="2462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3A88E2DE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urrently Married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30743F15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 (11.7)</w:t>
            </w: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</w:tcPr>
          <w:p w14:paraId="76A4D9B3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9 (76.7)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</w:tcPr>
          <w:p w14:paraId="2D409666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 (11.7)</w:t>
            </w:r>
          </w:p>
        </w:tc>
        <w:tc>
          <w:tcPr>
            <w:tcW w:w="1556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21D68FF6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10C3B" w:rsidRPr="00267FF2" w14:paraId="37DB6292" w14:textId="77777777" w:rsidTr="00481F2D">
        <w:trPr>
          <w:trHeight w:val="398"/>
        </w:trPr>
        <w:tc>
          <w:tcPr>
            <w:tcW w:w="2462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05D37663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ver Married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1C717A40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 (12.1)</w:t>
            </w: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</w:tcPr>
          <w:p w14:paraId="486BAB43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3 (79.4)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</w:tcPr>
          <w:p w14:paraId="65960427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 (8.5)</w:t>
            </w:r>
          </w:p>
        </w:tc>
        <w:tc>
          <w:tcPr>
            <w:tcW w:w="1556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472A2BB4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&lt;0.01</w:t>
            </w:r>
          </w:p>
        </w:tc>
      </w:tr>
      <w:tr w:rsidR="00E10C3B" w:rsidRPr="00267FF2" w14:paraId="4DC73FBA" w14:textId="77777777" w:rsidTr="00481F2D">
        <w:trPr>
          <w:trHeight w:val="796"/>
        </w:trPr>
        <w:tc>
          <w:tcPr>
            <w:tcW w:w="2462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76614E22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vorced / Widowed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0DFF590E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 (0)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18081461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 (54.5)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090279C0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 (45.5)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3F056A2E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10C3B" w:rsidRPr="00267FF2" w14:paraId="1F38375A" w14:textId="77777777" w:rsidTr="00481F2D">
        <w:trPr>
          <w:trHeight w:val="398"/>
        </w:trPr>
        <w:tc>
          <w:tcPr>
            <w:tcW w:w="4172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6FE49451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Family history of substance use</w:t>
            </w:r>
          </w:p>
        </w:tc>
        <w:tc>
          <w:tcPr>
            <w:tcW w:w="1847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2F1AC7C9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96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316F3446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6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12353B7F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10C3B" w:rsidRPr="00267FF2" w14:paraId="564A3BC8" w14:textId="77777777" w:rsidTr="00481F2D">
        <w:trPr>
          <w:trHeight w:val="398"/>
        </w:trPr>
        <w:tc>
          <w:tcPr>
            <w:tcW w:w="2462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4AB044B9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Yes 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67493C8E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 (10.7)</w:t>
            </w: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</w:tcPr>
          <w:p w14:paraId="7FA4FB22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8 (77.3)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</w:tcPr>
          <w:p w14:paraId="7743489A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 (12)</w:t>
            </w:r>
          </w:p>
        </w:tc>
        <w:tc>
          <w:tcPr>
            <w:tcW w:w="1556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6B452285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</w:t>
            </w:r>
          </w:p>
        </w:tc>
      </w:tr>
      <w:tr w:rsidR="00E10C3B" w:rsidRPr="00267FF2" w14:paraId="29B7D5E2" w14:textId="77777777" w:rsidTr="00481F2D">
        <w:trPr>
          <w:trHeight w:val="398"/>
        </w:trPr>
        <w:tc>
          <w:tcPr>
            <w:tcW w:w="2462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78E43E0C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No 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672D3CC1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 (13)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4D80B59E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6 (78)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5DC451C0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 (8.9)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4F812D68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10C3B" w:rsidRPr="00267FF2" w14:paraId="19BAAB1E" w14:textId="77777777" w:rsidTr="00481F2D">
        <w:trPr>
          <w:trHeight w:val="398"/>
        </w:trPr>
        <w:tc>
          <w:tcPr>
            <w:tcW w:w="2462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0C95168C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State groups</w:t>
            </w:r>
          </w:p>
        </w:tc>
        <w:tc>
          <w:tcPr>
            <w:tcW w:w="1710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4E8EAB5C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47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5250D298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96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01ABF9D3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6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3D9BB6A5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</w:p>
        </w:tc>
      </w:tr>
      <w:tr w:rsidR="00E10C3B" w:rsidRPr="00267FF2" w14:paraId="24D4534F" w14:textId="77777777" w:rsidTr="00481F2D">
        <w:trPr>
          <w:trHeight w:val="398"/>
        </w:trPr>
        <w:tc>
          <w:tcPr>
            <w:tcW w:w="2462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294359D8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ther states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17DA72F0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 (11.7)</w:t>
            </w: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</w:tcPr>
          <w:p w14:paraId="32780EE5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6 (84)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</w:tcPr>
          <w:p w14:paraId="42E03963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 (4.3)</w:t>
            </w:r>
          </w:p>
        </w:tc>
        <w:tc>
          <w:tcPr>
            <w:tcW w:w="1556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2F066EC5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&lt;0.01</w:t>
            </w:r>
          </w:p>
        </w:tc>
      </w:tr>
      <w:tr w:rsidR="00E10C3B" w:rsidRPr="00267FF2" w14:paraId="31F0C93B" w14:textId="77777777" w:rsidTr="00481F2D">
        <w:trPr>
          <w:trHeight w:val="398"/>
        </w:trPr>
        <w:tc>
          <w:tcPr>
            <w:tcW w:w="2462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008CCC14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rth Eastern stat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347DCE98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 (10.7)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596B60F4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8 (65.3)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07735DC7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 (24)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6FE15117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</w:p>
        </w:tc>
      </w:tr>
      <w:tr w:rsidR="00E10C3B" w:rsidRPr="00267FF2" w14:paraId="7F50E5A3" w14:textId="77777777" w:rsidTr="00481F2D">
        <w:trPr>
          <w:trHeight w:val="398"/>
        </w:trPr>
        <w:tc>
          <w:tcPr>
            <w:tcW w:w="4172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7D64A93B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Education / Employment status</w:t>
            </w:r>
          </w:p>
        </w:tc>
        <w:tc>
          <w:tcPr>
            <w:tcW w:w="1847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19BD439B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96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0CD75EDD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6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3D5EF7B0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</w:p>
        </w:tc>
      </w:tr>
      <w:tr w:rsidR="00E10C3B" w:rsidRPr="00267FF2" w14:paraId="02A0007C" w14:textId="77777777" w:rsidTr="00481F2D">
        <w:trPr>
          <w:trHeight w:val="398"/>
        </w:trPr>
        <w:tc>
          <w:tcPr>
            <w:tcW w:w="2462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5D86A216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urrently studying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11051A36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 (21.7)</w:t>
            </w: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</w:tcPr>
          <w:p w14:paraId="0BCB3288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0 (75)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</w:tcPr>
          <w:p w14:paraId="0D5E45A1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 (3.3)</w:t>
            </w:r>
          </w:p>
        </w:tc>
        <w:tc>
          <w:tcPr>
            <w:tcW w:w="1556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74A1EA22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&lt;0.01</w:t>
            </w:r>
          </w:p>
        </w:tc>
      </w:tr>
      <w:tr w:rsidR="00E10C3B" w:rsidRPr="00267FF2" w14:paraId="63871B63" w14:textId="77777777" w:rsidTr="00481F2D">
        <w:trPr>
          <w:trHeight w:val="398"/>
        </w:trPr>
        <w:tc>
          <w:tcPr>
            <w:tcW w:w="2462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4F3F3856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ployed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47612A4A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 (7.5)</w:t>
            </w: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</w:tcPr>
          <w:p w14:paraId="75A02AB4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5 (81.8)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</w:tcPr>
          <w:p w14:paraId="1C9322B8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 (10.7)</w:t>
            </w:r>
          </w:p>
        </w:tc>
        <w:tc>
          <w:tcPr>
            <w:tcW w:w="1556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53A7B2E7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</w:p>
        </w:tc>
      </w:tr>
      <w:tr w:rsidR="00E10C3B" w:rsidRPr="00267FF2" w14:paraId="7359270F" w14:textId="77777777" w:rsidTr="00481F2D">
        <w:trPr>
          <w:trHeight w:val="1195"/>
        </w:trPr>
        <w:tc>
          <w:tcPr>
            <w:tcW w:w="2462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51328C24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employed and not currently studying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1B371F7E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 (7.2)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2CBFD328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9 (71.1)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561469B7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 (21.6)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6828768E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</w:p>
        </w:tc>
      </w:tr>
      <w:tr w:rsidR="00E10C3B" w:rsidRPr="00267FF2" w14:paraId="6A070A9F" w14:textId="77777777" w:rsidTr="00481F2D">
        <w:trPr>
          <w:trHeight w:val="398"/>
        </w:trPr>
        <w:tc>
          <w:tcPr>
            <w:tcW w:w="4172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3E3C65DB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Socio-Economic Status</w:t>
            </w:r>
          </w:p>
        </w:tc>
        <w:tc>
          <w:tcPr>
            <w:tcW w:w="1847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2E1C62B1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96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1202FBDE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6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178525C7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</w:p>
        </w:tc>
      </w:tr>
      <w:tr w:rsidR="00E10C3B" w:rsidRPr="00267FF2" w14:paraId="47D51A6A" w14:textId="77777777" w:rsidTr="00481F2D">
        <w:trPr>
          <w:trHeight w:val="398"/>
        </w:trPr>
        <w:tc>
          <w:tcPr>
            <w:tcW w:w="2462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2B2F72F8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 (Upper)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565A5B93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 (0)</w:t>
            </w: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</w:tcPr>
          <w:p w14:paraId="6377FB2E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 (90)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</w:tcPr>
          <w:p w14:paraId="0CEBF951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 (10)</w:t>
            </w:r>
          </w:p>
        </w:tc>
        <w:tc>
          <w:tcPr>
            <w:tcW w:w="1556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53C85797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.04</w:t>
            </w:r>
          </w:p>
        </w:tc>
      </w:tr>
      <w:tr w:rsidR="00E10C3B" w:rsidRPr="00267FF2" w14:paraId="38D8105C" w14:textId="77777777" w:rsidTr="00481F2D">
        <w:trPr>
          <w:trHeight w:val="398"/>
        </w:trPr>
        <w:tc>
          <w:tcPr>
            <w:tcW w:w="2462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55633730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I (Upper Middle)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5A490EBE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 (13.1)</w:t>
            </w: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</w:tcPr>
          <w:p w14:paraId="3FC774DA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2 (85.2)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</w:tcPr>
          <w:p w14:paraId="61DAA343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 (1.6)</w:t>
            </w:r>
          </w:p>
        </w:tc>
        <w:tc>
          <w:tcPr>
            <w:tcW w:w="1556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1BB639E7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</w:p>
        </w:tc>
      </w:tr>
      <w:tr w:rsidR="00E10C3B" w:rsidRPr="00267FF2" w14:paraId="6CA7D669" w14:textId="77777777" w:rsidTr="00481F2D">
        <w:trPr>
          <w:trHeight w:val="398"/>
        </w:trPr>
        <w:tc>
          <w:tcPr>
            <w:tcW w:w="2462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53F87129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II (Middle)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7D1A26A1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 (12.3)</w:t>
            </w: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</w:tcPr>
          <w:p w14:paraId="6F48EE8A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5 (80.2)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</w:tcPr>
          <w:p w14:paraId="5BF40E4E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 (7.5)</w:t>
            </w:r>
          </w:p>
        </w:tc>
        <w:tc>
          <w:tcPr>
            <w:tcW w:w="1556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3CD5AF03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</w:p>
        </w:tc>
      </w:tr>
      <w:tr w:rsidR="00E10C3B" w:rsidRPr="00267FF2" w14:paraId="27711A72" w14:textId="77777777" w:rsidTr="00481F2D">
        <w:trPr>
          <w:trHeight w:val="398"/>
        </w:trPr>
        <w:tc>
          <w:tcPr>
            <w:tcW w:w="2462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7DD96F8E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V (Lower Middle)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19998CB4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 (10)</w:t>
            </w: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</w:tcPr>
          <w:p w14:paraId="32B7A172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 (80)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</w:tcPr>
          <w:p w14:paraId="49B953E7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 (10)</w:t>
            </w:r>
          </w:p>
        </w:tc>
        <w:tc>
          <w:tcPr>
            <w:tcW w:w="1556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65D49550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</w:p>
        </w:tc>
      </w:tr>
      <w:tr w:rsidR="00E10C3B" w:rsidRPr="00267FF2" w14:paraId="52A7F502" w14:textId="77777777" w:rsidTr="00481F2D">
        <w:trPr>
          <w:trHeight w:val="398"/>
        </w:trPr>
        <w:tc>
          <w:tcPr>
            <w:tcW w:w="2462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39104EF9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 (Lower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41B26BD7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 (11.6)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74DFF896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6 (70.7)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4F507865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 (17.7)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5D2795BA" w14:textId="77777777" w:rsidR="00E10C3B" w:rsidRPr="00267FF2" w:rsidRDefault="00E10C3B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</w:p>
        </w:tc>
      </w:tr>
    </w:tbl>
    <w:p w14:paraId="106F31E9" w14:textId="77777777" w:rsidR="00E10C3B" w:rsidRPr="00267FF2" w:rsidRDefault="00E10C3B" w:rsidP="00E10C3B">
      <w:pPr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color w:val="000000"/>
          <w:sz w:val="24"/>
          <w:szCs w:val="24"/>
        </w:rPr>
        <w:t>*Chi-square test</w:t>
      </w:r>
    </w:p>
    <w:p w14:paraId="26A27BF3" w14:textId="77777777" w:rsidR="00624285" w:rsidRDefault="00624285"/>
    <w:sectPr w:rsidR="0062428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MwNDe0MDOzMDdT0lEKTi0uzszPAykwrAUAVDgsyiwAAAA="/>
  </w:docVars>
  <w:rsids>
    <w:rsidRoot w:val="007957D2"/>
    <w:rsid w:val="00624285"/>
    <w:rsid w:val="007957D2"/>
    <w:rsid w:val="00E10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2529DC9-2B24-4ACC-A364-BFBF2DCB0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0C3B"/>
    <w:rPr>
      <w:rFonts w:ascii="Calibri" w:eastAsia="Calibri" w:hAnsi="Calibri" w:cs="Calibri"/>
      <w:kern w:val="0"/>
      <w:lang w:eastAsia="en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8</Words>
  <Characters>1474</Characters>
  <Application>Microsoft Office Word</Application>
  <DocSecurity>0</DocSecurity>
  <Lines>12</Lines>
  <Paragraphs>3</Paragraphs>
  <ScaleCrop>false</ScaleCrop>
  <Company/>
  <LinksUpToDate>false</LinksUpToDate>
  <CharactersWithSpaces>1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 .</dc:creator>
  <cp:keywords/>
  <dc:description/>
  <cp:lastModifiedBy>Lenovo .</cp:lastModifiedBy>
  <cp:revision>2</cp:revision>
  <dcterms:created xsi:type="dcterms:W3CDTF">2023-04-20T14:53:00Z</dcterms:created>
  <dcterms:modified xsi:type="dcterms:W3CDTF">2023-04-20T14:53:00Z</dcterms:modified>
</cp:coreProperties>
</file>